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437F" w:rsidRDefault="00B541A3">
      <w:pPr>
        <w:pStyle w:val="Heading2"/>
      </w:pPr>
      <w:bookmarkStart w:id="0" w:name="experiment-1-linux-os-environment-setup"/>
      <w:r>
        <w:t>Experiment [1]: [Linux OS Environment Setup]</w:t>
      </w:r>
    </w:p>
    <w:p w:rsidR="002A437F" w:rsidRDefault="00B541A3">
      <w:pPr>
        <w:pStyle w:val="Heading3"/>
      </w:pPr>
      <w:bookmarkStart w:id="1" w:name="Xc54a4bfd7c2b476ae820284f3dc4dbc9dd55f70"/>
      <w:r>
        <w:t>Name: Tushita Sharma, Roll No.: 590029121, Date: 2025-09-17</w:t>
      </w:r>
    </w:p>
    <w:p w:rsidR="002A437F" w:rsidRDefault="00B541A3">
      <w:pPr>
        <w:pStyle w:val="Heading3"/>
      </w:pPr>
      <w:bookmarkStart w:id="2" w:name="aim"/>
      <w:bookmarkEnd w:id="1"/>
      <w:r>
        <w:t>AIM:</w:t>
      </w:r>
    </w:p>
    <w:p w:rsidR="002A437F" w:rsidRDefault="00B541A3">
      <w:pPr>
        <w:pStyle w:val="Compact"/>
        <w:numPr>
          <w:ilvl w:val="0"/>
          <w:numId w:val="2"/>
        </w:numPr>
      </w:pPr>
      <w:r>
        <w:t xml:space="preserve">To install and configure different Linux operating system environments on a Windows machine. We will use two distinct technologies: </w:t>
      </w:r>
      <w:r>
        <w:rPr>
          <w:b/>
          <w:bCs/>
        </w:rPr>
        <w:t>Windows Subsystem for Linux (WSL)</w:t>
      </w:r>
      <w:r>
        <w:t xml:space="preserve"> for a lightweight command-line environment and </w:t>
      </w:r>
      <w:r>
        <w:rPr>
          <w:b/>
          <w:bCs/>
        </w:rPr>
        <w:t>Oracle VirtualBox</w:t>
      </w:r>
      <w:r>
        <w:t xml:space="preserve"> for a full graphical virtual machine.</w:t>
      </w:r>
    </w:p>
    <w:p w:rsidR="002A437F" w:rsidRDefault="00B541A3">
      <w:pPr>
        <w:pStyle w:val="Heading3"/>
      </w:pPr>
      <w:bookmarkStart w:id="3" w:name="requirements"/>
      <w:bookmarkEnd w:id="2"/>
      <w:r>
        <w:t>Requirements:</w:t>
      </w:r>
    </w:p>
    <w:p w:rsidR="002A437F" w:rsidRDefault="00B541A3">
      <w:pPr>
        <w:pStyle w:val="Compact"/>
        <w:numPr>
          <w:ilvl w:val="0"/>
          <w:numId w:val="3"/>
        </w:numPr>
      </w:pPr>
      <w:r>
        <w:t>A Windows 10/11 PC.</w:t>
      </w:r>
    </w:p>
    <w:p w:rsidR="002A437F" w:rsidRDefault="00B541A3">
      <w:pPr>
        <w:pStyle w:val="Compact"/>
        <w:numPr>
          <w:ilvl w:val="0"/>
          <w:numId w:val="3"/>
        </w:numPr>
      </w:pPr>
      <w:r>
        <w:t xml:space="preserve">Administrator access and </w:t>
      </w:r>
      <w:r>
        <w:rPr>
          <w:b/>
          <w:bCs/>
        </w:rPr>
        <w:t>hardware virtualization enabled in the BIOS/UEFI</w:t>
      </w:r>
      <w:r>
        <w:t>.</w:t>
      </w:r>
    </w:p>
    <w:p w:rsidR="002A437F" w:rsidRDefault="00B541A3">
      <w:pPr>
        <w:pStyle w:val="Compact"/>
        <w:numPr>
          <w:ilvl w:val="0"/>
          <w:numId w:val="3"/>
        </w:numPr>
      </w:pPr>
      <w:r>
        <w:t>An interne</w:t>
      </w:r>
      <w:r>
        <w:t>t connection.</w:t>
      </w:r>
    </w:p>
    <w:p w:rsidR="002A437F" w:rsidRDefault="00B541A3">
      <w:pPr>
        <w:pStyle w:val="Heading3"/>
      </w:pPr>
      <w:bookmarkStart w:id="4" w:name="theory"/>
      <w:bookmarkEnd w:id="3"/>
      <w:r>
        <w:t>Theory:</w:t>
      </w:r>
    </w:p>
    <w:p w:rsidR="002A437F" w:rsidRDefault="00B541A3">
      <w:pPr>
        <w:pStyle w:val="Compact"/>
        <w:numPr>
          <w:ilvl w:val="0"/>
          <w:numId w:val="4"/>
        </w:numPr>
      </w:pPr>
      <w:r>
        <w:t>This experiment is designed to provide hands-on experience with two primary methods of running Linux on a Windows host.This is ideal for developers and system administrators who require a Linux command-line without the overhead of a f</w:t>
      </w:r>
      <w:r>
        <w:t>ull virtual machine.</w:t>
      </w:r>
    </w:p>
    <w:p w:rsidR="002A437F" w:rsidRDefault="00B541A3">
      <w:pPr>
        <w:pStyle w:val="Compact"/>
        <w:numPr>
          <w:ilvl w:val="0"/>
          <w:numId w:val="4"/>
        </w:numPr>
      </w:pPr>
      <w:r>
        <w:rPr>
          <w:b/>
          <w:bCs/>
        </w:rPr>
        <w:t>Oracle VirtualBox</w:t>
      </w:r>
      <w:r>
        <w:t>, on the other hand, is a traditional Type 2 hypervisor. It creates a complete, virtualized computer system on which a guest operating system (like Ubuntu or Linux Mint) can be installed. This method provides a fully i</w:t>
      </w:r>
      <w:r>
        <w:t>solated environment, complete with a graphical user interface (GUI).</w:t>
      </w:r>
    </w:p>
    <w:p w:rsidR="002A437F" w:rsidRDefault="00B541A3">
      <w:r>
        <w:pict>
          <v:rect id="_x0000_i1025" style="width:0;height:1.5pt" o:hralign="center" o:hrstd="t" o:hr="t"/>
        </w:pict>
      </w:r>
    </w:p>
    <w:p w:rsidR="002A437F" w:rsidRDefault="00B541A3">
      <w:pPr>
        <w:pStyle w:val="Heading2"/>
      </w:pPr>
      <w:bookmarkStart w:id="5" w:name="procedure-observations"/>
      <w:bookmarkEnd w:id="0"/>
      <w:bookmarkEnd w:id="4"/>
      <w:r>
        <w:t>Procedure &amp; Observations</w:t>
      </w:r>
    </w:p>
    <w:p w:rsidR="002A437F" w:rsidRDefault="00B541A3">
      <w:pPr>
        <w:pStyle w:val="Heading3"/>
      </w:pPr>
      <w:bookmarkStart w:id="6" w:name="Xb3f41b38e04ee6ae1b4571e73a88c29e7716a3c"/>
      <w:r>
        <w:t>Part 1: Installing and Configuring WSL (Ubuntu)</w:t>
      </w:r>
    </w:p>
    <w:p w:rsidR="002A437F" w:rsidRDefault="00B541A3">
      <w:pPr>
        <w:pStyle w:val="Heading2"/>
      </w:pPr>
      <w:bookmarkStart w:id="7" w:name="exercise-1-installing-wsl-on-windows"/>
      <w:bookmarkEnd w:id="5"/>
      <w:bookmarkEnd w:id="6"/>
      <w:r>
        <w:t>Exercise 1: [Installing WSL on Windows]</w:t>
      </w:r>
    </w:p>
    <w:p w:rsidR="002A437F" w:rsidRDefault="00B541A3">
      <w:pPr>
        <w:numPr>
          <w:ilvl w:val="0"/>
          <w:numId w:val="5"/>
        </w:numPr>
      </w:pPr>
      <w:r>
        <w:rPr>
          <w:b/>
          <w:bCs/>
        </w:rPr>
        <w:t>Task Statement:</w:t>
      </w:r>
      <w:r>
        <w:t xml:space="preserve"> Enable the required Windows features and install the Ubu</w:t>
      </w:r>
      <w:r>
        <w:t>ntu Linux distribution using a single command.</w:t>
      </w:r>
    </w:p>
    <w:p w:rsidR="002A437F" w:rsidRDefault="00B541A3">
      <w:pPr>
        <w:numPr>
          <w:ilvl w:val="0"/>
          <w:numId w:val="5"/>
        </w:numPr>
      </w:pPr>
      <w:r>
        <w:rPr>
          <w:b/>
          <w:bCs/>
        </w:rPr>
        <w:t>Explanation:</w:t>
      </w:r>
      <w:r>
        <w:t xml:space="preserve"> This demonstrates how the modern </w:t>
      </w:r>
      <w:r>
        <w:rPr>
          <w:rStyle w:val="VerbatimChar"/>
        </w:rPr>
        <w:t>wsl --install</w:t>
      </w:r>
      <w:r>
        <w:t xml:space="preserve"> command simplifies the entire setup process, automating what previously required multiple manual steps.</w:t>
      </w:r>
    </w:p>
    <w:p w:rsidR="002A437F" w:rsidRDefault="00B541A3">
      <w:pPr>
        <w:numPr>
          <w:ilvl w:val="0"/>
          <w:numId w:val="5"/>
        </w:numPr>
      </w:pPr>
      <w:r>
        <w:rPr>
          <w:b/>
          <w:bCs/>
        </w:rPr>
        <w:t>Command(s):</w:t>
      </w:r>
    </w:p>
    <w:p w:rsidR="002A437F" w:rsidRDefault="00B541A3">
      <w:pPr>
        <w:pStyle w:val="SourceCode"/>
        <w:numPr>
          <w:ilvl w:val="0"/>
          <w:numId w:val="1"/>
        </w:numPr>
      </w:pPr>
      <w:r>
        <w:rPr>
          <w:rStyle w:val="VerbatimChar"/>
        </w:rPr>
        <w:t>wsl --install -d ubuntu</w:t>
      </w:r>
    </w:p>
    <w:p w:rsidR="002A437F" w:rsidRDefault="00B541A3">
      <w:pPr>
        <w:numPr>
          <w:ilvl w:val="0"/>
          <w:numId w:val="5"/>
        </w:numPr>
      </w:pPr>
      <w:r>
        <w:rPr>
          <w:b/>
          <w:bCs/>
        </w:rPr>
        <w:t>Observati</w:t>
      </w:r>
      <w:r>
        <w:rPr>
          <w:b/>
          <w:bCs/>
        </w:rPr>
        <w:t>on:</w:t>
      </w:r>
      <w:r>
        <w:t xml:space="preserve"> The command automatically enabled the “Virtual Machine Platform” and “Windows Subsystem for Linux” optional components. It then proceeded to download the Ubuntu distribution. The system requested a reboot to complete the final stage of the installation</w:t>
      </w:r>
      <w:r>
        <w:t>.</w:t>
      </w:r>
    </w:p>
    <w:p w:rsidR="002A437F" w:rsidRDefault="00B541A3">
      <w:pPr>
        <w:pStyle w:val="Heading2"/>
      </w:pPr>
      <w:bookmarkStart w:id="8" w:name="Xe2c556402dcf2ed33e795de72aec37ba6f0dee0"/>
      <w:bookmarkEnd w:id="7"/>
      <w:r>
        <w:lastRenderedPageBreak/>
        <w:t>Exercise 2: [Configuring the Ubuntu Distribution]</w:t>
      </w:r>
    </w:p>
    <w:p w:rsidR="002A437F" w:rsidRDefault="00B541A3">
      <w:pPr>
        <w:numPr>
          <w:ilvl w:val="0"/>
          <w:numId w:val="6"/>
        </w:numPr>
      </w:pPr>
      <w:r>
        <w:rPr>
          <w:b/>
          <w:bCs/>
        </w:rPr>
        <w:t>Task Statement:</w:t>
      </w:r>
      <w:r>
        <w:t xml:space="preserve"> After the initial installation and reboot, configure the Ubuntu environment by creating a new user account.</w:t>
      </w:r>
    </w:p>
    <w:p w:rsidR="002A437F" w:rsidRDefault="00B541A3">
      <w:pPr>
        <w:numPr>
          <w:ilvl w:val="0"/>
          <w:numId w:val="6"/>
        </w:numPr>
      </w:pPr>
      <w:r>
        <w:rPr>
          <w:b/>
          <w:bCs/>
        </w:rPr>
        <w:t>Explanation:</w:t>
      </w:r>
      <w:r>
        <w:t xml:space="preserve"> This step is crucial for security and user management within the Li</w:t>
      </w:r>
      <w:r>
        <w:t>nux environment. The new UNIX username and password created are separate from the Windows user account.</w:t>
      </w:r>
    </w:p>
    <w:p w:rsidR="002A437F" w:rsidRDefault="00B541A3">
      <w:pPr>
        <w:numPr>
          <w:ilvl w:val="0"/>
          <w:numId w:val="6"/>
        </w:numPr>
      </w:pPr>
      <w:r>
        <w:rPr>
          <w:b/>
          <w:bCs/>
        </w:rPr>
        <w:t>Observation:</w:t>
      </w:r>
      <w:r>
        <w:t xml:space="preserve"> Upon reboot, a terminal window opened automatically. It prompted for a “New UNIX username” and a password. After entering the credentials, </w:t>
      </w:r>
      <w:r>
        <w:t>the setup was complete and the command-line interface became available.</w:t>
      </w:r>
    </w:p>
    <w:p w:rsidR="002A437F" w:rsidRDefault="00B541A3">
      <w:pPr>
        <w:pStyle w:val="Heading2"/>
      </w:pPr>
      <w:bookmarkStart w:id="9" w:name="exercise-3-verifying-wsl-installation"/>
      <w:bookmarkEnd w:id="8"/>
      <w:r>
        <w:t>Exercise 3: [Verifying WSL Installation]</w:t>
      </w:r>
    </w:p>
    <w:p w:rsidR="002A437F" w:rsidRDefault="00B541A3">
      <w:pPr>
        <w:numPr>
          <w:ilvl w:val="0"/>
          <w:numId w:val="7"/>
        </w:numPr>
      </w:pPr>
      <w:r>
        <w:rPr>
          <w:b/>
          <w:bCs/>
        </w:rPr>
        <w:t>Task Statement:</w:t>
      </w:r>
      <w:r>
        <w:t xml:space="preserve"> Confirm that the WSL installation is successful and the Ubuntu distribution is ready for use.</w:t>
      </w:r>
    </w:p>
    <w:p w:rsidR="002A437F" w:rsidRDefault="00B541A3">
      <w:pPr>
        <w:numPr>
          <w:ilvl w:val="0"/>
          <w:numId w:val="7"/>
        </w:numPr>
      </w:pPr>
      <w:r>
        <w:rPr>
          <w:b/>
          <w:bCs/>
        </w:rPr>
        <w:t>Explanation:</w:t>
      </w:r>
      <w:r>
        <w:t xml:space="preserve"> </w:t>
      </w:r>
      <w:r>
        <w:t>This command provides a simple way to list all installed WSL distributions, showing their names, versions, and current state.</w:t>
      </w:r>
    </w:p>
    <w:p w:rsidR="002A437F" w:rsidRDefault="00B541A3">
      <w:pPr>
        <w:numPr>
          <w:ilvl w:val="0"/>
          <w:numId w:val="7"/>
        </w:numPr>
      </w:pPr>
      <w:r>
        <w:rPr>
          <w:b/>
          <w:bCs/>
        </w:rPr>
        <w:t>Command(s):</w:t>
      </w:r>
    </w:p>
    <w:p w:rsidR="002A437F" w:rsidRDefault="00B541A3">
      <w:pPr>
        <w:pStyle w:val="SourceCode"/>
        <w:numPr>
          <w:ilvl w:val="0"/>
          <w:numId w:val="1"/>
        </w:numPr>
      </w:pPr>
      <w:r>
        <w:rPr>
          <w:rStyle w:val="VerbatimChar"/>
        </w:rPr>
        <w:t>wsl -l -v</w:t>
      </w:r>
    </w:p>
    <w:p w:rsidR="002A437F" w:rsidRDefault="00B541A3">
      <w:pPr>
        <w:numPr>
          <w:ilvl w:val="0"/>
          <w:numId w:val="7"/>
        </w:numPr>
      </w:pPr>
      <w:r>
        <w:rPr>
          <w:b/>
          <w:bCs/>
        </w:rPr>
        <w:t>Output:</w:t>
      </w:r>
    </w:p>
    <w:p w:rsidR="002A437F" w:rsidRDefault="00B541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NAME      STATE     VERSION</w:t>
      </w:r>
      <w:r>
        <w:br/>
      </w:r>
      <w:r>
        <w:rPr>
          <w:rStyle w:val="VerbatimChar"/>
        </w:rPr>
        <w:t>* Ubuntu    Running   2</w:t>
      </w:r>
    </w:p>
    <w:p w:rsidR="002A437F" w:rsidRDefault="00B541A3">
      <w:pPr>
        <w:numPr>
          <w:ilvl w:val="0"/>
          <w:numId w:val="7"/>
        </w:numPr>
      </w:pPr>
      <w:r>
        <w:rPr>
          <w:b/>
          <w:bCs/>
        </w:rPr>
        <w:t>Observation:</w:t>
      </w:r>
      <w:r>
        <w:t xml:space="preserve"> The output confirmed that Ubuntu </w:t>
      </w:r>
      <w:r>
        <w:t>was correctly installed and was currently in a “Running” state, with version 2 (indicating it is running on the WSL 2 architecture).</w:t>
      </w:r>
    </w:p>
    <w:p w:rsidR="002A437F" w:rsidRDefault="00B541A3">
      <w:r>
        <w:pict>
          <v:rect id="_x0000_i1026" style="width:0;height:1.5pt" o:hralign="center" o:hrstd="t" o:hr="t"/>
        </w:pict>
      </w:r>
    </w:p>
    <w:p w:rsidR="002A437F" w:rsidRDefault="00B541A3">
      <w:pPr>
        <w:pStyle w:val="Heading3"/>
      </w:pPr>
      <w:bookmarkStart w:id="10" w:name="Xa3d3a34b382941bd2905193b1799947b79e8262"/>
      <w:r>
        <w:t>Part 2: Installing VirtualBox and a Linux VM (Linux Mint)</w:t>
      </w:r>
    </w:p>
    <w:p w:rsidR="002A437F" w:rsidRDefault="00B541A3">
      <w:pPr>
        <w:pStyle w:val="Heading2"/>
      </w:pPr>
      <w:bookmarkStart w:id="11" w:name="exercise-4-installing-oracle-virtualbox"/>
      <w:bookmarkEnd w:id="9"/>
      <w:bookmarkEnd w:id="10"/>
      <w:r>
        <w:t>Exercise 4: [Installing Oracle VirtualBox]</w:t>
      </w:r>
    </w:p>
    <w:p w:rsidR="002A437F" w:rsidRDefault="00B541A3">
      <w:pPr>
        <w:pStyle w:val="Compact"/>
        <w:numPr>
          <w:ilvl w:val="0"/>
          <w:numId w:val="8"/>
        </w:numPr>
      </w:pPr>
      <w:r>
        <w:rPr>
          <w:b/>
          <w:bCs/>
        </w:rPr>
        <w:t>Task Statement:</w:t>
      </w:r>
      <w:r>
        <w:t xml:space="preserve"> </w:t>
      </w:r>
      <w:r>
        <w:t>Download and install the Oracle VirtualBox hypervisor on the Windows host machine.</w:t>
      </w:r>
    </w:p>
    <w:p w:rsidR="002A437F" w:rsidRDefault="00B541A3">
      <w:pPr>
        <w:pStyle w:val="Compact"/>
        <w:numPr>
          <w:ilvl w:val="0"/>
          <w:numId w:val="8"/>
        </w:numPr>
      </w:pPr>
      <w:r>
        <w:rPr>
          <w:b/>
          <w:bCs/>
        </w:rPr>
        <w:t>Procedure:</w:t>
      </w:r>
      <w:r>
        <w:t xml:space="preserve"> The VirtualBox installer was downloaded from the official website. Permission to install device software for network interfaces was granted.</w:t>
      </w:r>
    </w:p>
    <w:p w:rsidR="002A437F" w:rsidRDefault="00B541A3">
      <w:pPr>
        <w:pStyle w:val="Compact"/>
        <w:numPr>
          <w:ilvl w:val="0"/>
          <w:numId w:val="8"/>
        </w:numPr>
      </w:pPr>
      <w:r>
        <w:rPr>
          <w:b/>
          <w:bCs/>
        </w:rPr>
        <w:t>Observation:</w:t>
      </w:r>
      <w:r>
        <w:t xml:space="preserve"> The Virt</w:t>
      </w:r>
      <w:r>
        <w:t>ualBox application was successfully installed on the Windows system, along with the necessary drivers to support virtual machines.</w:t>
      </w:r>
    </w:p>
    <w:p w:rsidR="002A437F" w:rsidRDefault="00B541A3">
      <w:pPr>
        <w:pStyle w:val="Heading2"/>
      </w:pPr>
      <w:bookmarkStart w:id="12" w:name="exercise-5-creating-a-virtual-machine"/>
      <w:bookmarkEnd w:id="11"/>
      <w:r>
        <w:t>Exercise 5: [Creating a Virtual Machine]</w:t>
      </w:r>
    </w:p>
    <w:p w:rsidR="002A437F" w:rsidRDefault="00B541A3">
      <w:pPr>
        <w:pStyle w:val="Compact"/>
        <w:numPr>
          <w:ilvl w:val="0"/>
          <w:numId w:val="9"/>
        </w:numPr>
      </w:pPr>
      <w:r>
        <w:rPr>
          <w:b/>
          <w:bCs/>
        </w:rPr>
        <w:t>Task Statement:</w:t>
      </w:r>
      <w:r>
        <w:t xml:space="preserve"> Create a new virtual machine to host the Linux Mint operating system</w:t>
      </w:r>
      <w:r>
        <w:t>.</w:t>
      </w:r>
    </w:p>
    <w:p w:rsidR="002A437F" w:rsidRDefault="00B541A3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Procedure:</w:t>
      </w:r>
      <w:r>
        <w:t xml:space="preserve"> In the VirtualBox Manager, a new VM was created. The name was set to “Linux Mint”, and a downloaded </w:t>
      </w:r>
      <w:r>
        <w:rPr>
          <w:rStyle w:val="VerbatimChar"/>
        </w:rPr>
        <w:t>.iso</w:t>
      </w:r>
      <w:r>
        <w:t xml:space="preserve"> file was selected as the installation medium. Hardware resources were configured with </w:t>
      </w:r>
      <w:r>
        <w:rPr>
          <w:b/>
          <w:bCs/>
        </w:rPr>
        <w:t>4096 MB RAM</w:t>
      </w:r>
      <w:r>
        <w:t xml:space="preserve"> and </w:t>
      </w:r>
      <w:r>
        <w:rPr>
          <w:b/>
          <w:bCs/>
        </w:rPr>
        <w:t>2 CPUs</w:t>
      </w:r>
      <w:r>
        <w:t xml:space="preserve">. A new dynamically allocated </w:t>
      </w:r>
      <w:r>
        <w:t xml:space="preserve">virtual hard disk of </w:t>
      </w:r>
      <w:r>
        <w:rPr>
          <w:b/>
          <w:bCs/>
        </w:rPr>
        <w:t>25 GB</w:t>
      </w:r>
      <w:r>
        <w:t xml:space="preserve"> was created.</w:t>
      </w:r>
    </w:p>
    <w:p w:rsidR="002A437F" w:rsidRDefault="00B541A3">
      <w:pPr>
        <w:pStyle w:val="Compact"/>
        <w:numPr>
          <w:ilvl w:val="0"/>
          <w:numId w:val="9"/>
        </w:numPr>
      </w:pPr>
      <w:r>
        <w:rPr>
          <w:b/>
          <w:bCs/>
        </w:rPr>
        <w:t>Observation:</w:t>
      </w:r>
      <w:r>
        <w:t xml:space="preserve"> The VM was configured with the specified resources, creating a virtualized hardware environment ready to receive an operating system.</w:t>
      </w:r>
    </w:p>
    <w:p w:rsidR="002A437F" w:rsidRDefault="00B541A3">
      <w:pPr>
        <w:pStyle w:val="Heading2"/>
      </w:pPr>
      <w:bookmarkStart w:id="13" w:name="exercise-6-installing-linux-mint"/>
      <w:bookmarkEnd w:id="12"/>
      <w:r>
        <w:t>Exercise 6: [Installing Linux Mint]</w:t>
      </w:r>
    </w:p>
    <w:p w:rsidR="002A437F" w:rsidRDefault="00B541A3">
      <w:pPr>
        <w:pStyle w:val="Compact"/>
        <w:numPr>
          <w:ilvl w:val="0"/>
          <w:numId w:val="10"/>
        </w:numPr>
      </w:pPr>
      <w:r>
        <w:rPr>
          <w:b/>
          <w:bCs/>
        </w:rPr>
        <w:t>Task Statement:</w:t>
      </w:r>
      <w:r>
        <w:t xml:space="preserve"> Install the Linux</w:t>
      </w:r>
      <w:r>
        <w:t xml:space="preserve"> Mint OS on the virtual machine.</w:t>
      </w:r>
    </w:p>
    <w:p w:rsidR="002A437F" w:rsidRDefault="00B541A3">
      <w:pPr>
        <w:pStyle w:val="Compact"/>
        <w:numPr>
          <w:ilvl w:val="0"/>
          <w:numId w:val="10"/>
        </w:numPr>
      </w:pPr>
      <w:r>
        <w:rPr>
          <w:b/>
          <w:bCs/>
        </w:rPr>
        <w:t>Procedure:</w:t>
      </w:r>
      <w:r>
        <w:t xml:space="preserve"> The newly created VM was started, which booted directly from the Linux Mint </w:t>
      </w:r>
      <w:r>
        <w:rPr>
          <w:rStyle w:val="VerbatimChar"/>
        </w:rPr>
        <w:t>.iso</w:t>
      </w:r>
      <w:r>
        <w:t>.</w:t>
      </w:r>
    </w:p>
    <w:p w:rsidR="002A437F" w:rsidRDefault="00B541A3">
      <w:pPr>
        <w:pStyle w:val="Compact"/>
        <w:numPr>
          <w:ilvl w:val="0"/>
          <w:numId w:val="10"/>
        </w:numPr>
      </w:pPr>
      <w:r>
        <w:rPr>
          <w:b/>
          <w:bCs/>
        </w:rPr>
        <w:t>Observation:</w:t>
      </w:r>
      <w:r>
        <w:t xml:space="preserve"> The installation proceeded without issues, partitioning the virtual disk and copying the OS files. The process was id</w:t>
      </w:r>
      <w:r>
        <w:t>entical to a standard installation on a physical computer.</w:t>
      </w:r>
    </w:p>
    <w:p w:rsidR="002A437F" w:rsidRDefault="00B541A3">
      <w:r>
        <w:pict>
          <v:rect id="_x0000_i1027" style="width:0;height:1.5pt" o:hralign="center" o:hrstd="t" o:hr="t"/>
        </w:pict>
      </w:r>
    </w:p>
    <w:p w:rsidR="002A437F" w:rsidRDefault="00B541A3">
      <w:pPr>
        <w:pStyle w:val="Heading2"/>
      </w:pPr>
      <w:bookmarkStart w:id="14" w:name="result"/>
      <w:bookmarkEnd w:id="13"/>
      <w:r>
        <w:t>Result</w:t>
      </w:r>
    </w:p>
    <w:p w:rsidR="002A437F" w:rsidRDefault="00B541A3">
      <w:pPr>
        <w:pStyle w:val="Compact"/>
        <w:numPr>
          <w:ilvl w:val="0"/>
          <w:numId w:val="11"/>
        </w:numPr>
      </w:pPr>
      <w:r>
        <w:t xml:space="preserve">The experiment was successfully completed by setting up two distinct Linux environments. </w:t>
      </w:r>
      <w:r>
        <w:rPr>
          <w:b/>
          <w:bCs/>
        </w:rPr>
        <w:t>Windows Subsystem for Linux</w:t>
      </w:r>
      <w:r>
        <w:t xml:space="preserve"> and a complete </w:t>
      </w:r>
      <w:r>
        <w:rPr>
          <w:b/>
          <w:bCs/>
        </w:rPr>
        <w:t>virtual machine</w:t>
      </w:r>
      <w:r>
        <w:t xml:space="preserve"> with Linux Mint. This project demonstrat</w:t>
      </w:r>
      <w:r>
        <w:t>ed proficiency in using both a compatibility layer and a full hypervisor to meet different virtualization needs.</w:t>
      </w:r>
      <w:r w:rsidR="000509D3">
        <w:t xml:space="preserve"> </w:t>
      </w:r>
    </w:p>
    <w:p w:rsidR="000509D3" w:rsidRDefault="000509D3" w:rsidP="000509D3">
      <w:pPr>
        <w:pStyle w:val="Compact"/>
        <w:ind w:left="720"/>
      </w:pPr>
      <w:r>
        <w:rPr>
          <w:noProof/>
          <w:lang w:val="en-IN" w:eastAsia="en-IN"/>
        </w:rPr>
        <w:drawing>
          <wp:inline distT="0" distB="0" distL="0" distR="0">
            <wp:extent cx="5943600" cy="271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5" w:name="_GoBack"/>
      <w:bookmarkEnd w:id="14"/>
      <w:bookmarkEnd w:id="15"/>
    </w:p>
    <w:sectPr w:rsidR="000509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41A3" w:rsidRDefault="00B541A3">
      <w:pPr>
        <w:spacing w:after="0"/>
      </w:pPr>
      <w:r>
        <w:separator/>
      </w:r>
    </w:p>
  </w:endnote>
  <w:endnote w:type="continuationSeparator" w:id="0">
    <w:p w:rsidR="00B541A3" w:rsidRDefault="00B54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41A3" w:rsidRDefault="00B541A3">
      <w:r>
        <w:separator/>
      </w:r>
    </w:p>
  </w:footnote>
  <w:footnote w:type="continuationSeparator" w:id="0">
    <w:p w:rsidR="00B541A3" w:rsidRDefault="00B54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A8DC69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F43087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A437F"/>
    <w:rsid w:val="000509D3"/>
    <w:rsid w:val="002A437F"/>
    <w:rsid w:val="00B54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0509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509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99</Words>
  <Characters>398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29:00Z</dcterms:created>
  <dcterms:modified xsi:type="dcterms:W3CDTF">2025-09-28T11:02:00Z</dcterms:modified>
</cp:coreProperties>
</file>